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65388680" w14:textId="2CA46AFA" w:rsidR="00013154" w:rsidRPr="00E153E5" w:rsidRDefault="00E153E5" w:rsidP="00013154">
      <w:pPr>
        <w:jc w:val="center"/>
        <w:rPr>
          <w:b/>
          <w:bCs/>
          <w:lang w:val="ru-RU" w:eastAsia="uk-UA"/>
        </w:rPr>
      </w:pPr>
      <w:r w:rsidRPr="00E153E5">
        <w:rPr>
          <w:b/>
          <w:bCs/>
          <w:lang w:val="en-US" w:eastAsia="uk-UA"/>
        </w:rPr>
        <w:t>ITB</w:t>
      </w:r>
      <w:r w:rsidRPr="00E153E5">
        <w:rPr>
          <w:b/>
          <w:bCs/>
          <w:lang w:val="ru-RU" w:eastAsia="uk-UA"/>
        </w:rPr>
        <w:t xml:space="preserve"> 30062026-2</w:t>
      </w:r>
    </w:p>
    <w:p w14:paraId="5F1C3A09" w14:textId="1FD1A214" w:rsidR="00114654" w:rsidRPr="007B2779" w:rsidRDefault="00114654" w:rsidP="007B2779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3C48CCB5" w14:textId="2768017F" w:rsidR="00013154" w:rsidRDefault="00013154" w:rsidP="00013154">
      <w:pPr>
        <w:jc w:val="center"/>
        <w:rPr>
          <w:b/>
          <w:bCs/>
          <w:color w:val="538135" w:themeColor="accent6" w:themeShade="BF"/>
          <w:lang w:eastAsia="uk-UA"/>
        </w:rPr>
      </w:pPr>
      <w:proofErr w:type="spellStart"/>
      <w:r w:rsidRPr="005B607E">
        <w:rPr>
          <w:b/>
          <w:bCs/>
          <w:color w:val="538135" w:themeColor="accent6" w:themeShade="BF"/>
          <w:lang w:eastAsia="uk-UA"/>
        </w:rPr>
        <w:t>Проект</w:t>
      </w:r>
      <w:proofErr w:type="spellEnd"/>
      <w:r w:rsidRPr="005B607E">
        <w:rPr>
          <w:b/>
          <w:bCs/>
          <w:color w:val="538135" w:themeColor="accent6" w:themeShade="BF"/>
          <w:lang w:eastAsia="uk-UA"/>
        </w:rPr>
        <w:t xml:space="preserve"> </w:t>
      </w:r>
      <w:r w:rsidR="001B429E">
        <w:rPr>
          <w:b/>
          <w:color w:val="008000"/>
          <w:sz w:val="22"/>
          <w:szCs w:val="22"/>
          <w:lang w:val="en-US"/>
        </w:rPr>
        <w:t>NRC</w:t>
      </w:r>
      <w:r w:rsidR="001B429E" w:rsidRPr="001C5852">
        <w:rPr>
          <w:b/>
          <w:color w:val="008000"/>
          <w:sz w:val="22"/>
          <w:szCs w:val="22"/>
        </w:rPr>
        <w:t xml:space="preserve"> </w:t>
      </w:r>
      <w:r w:rsidR="001B429E">
        <w:rPr>
          <w:b/>
          <w:color w:val="008000"/>
          <w:sz w:val="22"/>
          <w:szCs w:val="22"/>
          <w:lang w:val="uk-UA"/>
        </w:rPr>
        <w:t>ДНІПРО ЗАПОРІЖЖЯ</w:t>
      </w:r>
    </w:p>
    <w:p w14:paraId="052C4F0D" w14:textId="77777777" w:rsidR="00CB6469" w:rsidRPr="00273ECC" w:rsidRDefault="00CB6469" w:rsidP="00F36E8D">
      <w:pPr>
        <w:jc w:val="center"/>
        <w:rPr>
          <w:b/>
          <w:color w:val="538135" w:themeColor="accent6" w:themeShade="BF"/>
          <w:sz w:val="22"/>
          <w:szCs w:val="22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850CF0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  <w:vAlign w:val="center"/>
          </w:tcPr>
          <w:p w14:paraId="00631822" w14:textId="22A9B34F" w:rsidR="005C31CB" w:rsidRPr="00114654" w:rsidRDefault="009907F5" w:rsidP="00850CF0">
            <w:pPr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850CF0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  <w:vAlign w:val="center"/>
          </w:tcPr>
          <w:p w14:paraId="00631825" w14:textId="3377FE59" w:rsidR="005C31CB" w:rsidRPr="00114654" w:rsidRDefault="00675C4A" w:rsidP="00850CF0">
            <w:pPr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850CF0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  <w:vAlign w:val="center"/>
          </w:tcPr>
          <w:p w14:paraId="00631828" w14:textId="775434C5" w:rsidR="005C31CB" w:rsidRPr="00601865" w:rsidRDefault="001B429E" w:rsidP="00880440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>
              <w:rPr>
                <w:b/>
                <w:lang w:val="en-US"/>
              </w:rPr>
              <w:t>ITB</w:t>
            </w:r>
            <w:r w:rsidRPr="00880440">
              <w:rPr>
                <w:b/>
                <w:lang w:val="uk-UA"/>
              </w:rPr>
              <w:t xml:space="preserve"> </w:t>
            </w:r>
            <w:r w:rsidR="00E153E5" w:rsidRPr="00E153E5">
              <w:rPr>
                <w:b/>
                <w:lang w:val="uk-UA"/>
              </w:rPr>
              <w:t xml:space="preserve"> 30062026-2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733014EB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1B429E">
        <w:rPr>
          <w:b/>
          <w:lang w:val="en-US"/>
        </w:rPr>
        <w:t>ITB</w:t>
      </w:r>
      <w:bookmarkStart w:id="0" w:name="_GoBack"/>
      <w:bookmarkEnd w:id="0"/>
      <w:r w:rsidR="00E153E5" w:rsidRPr="00E153E5">
        <w:rPr>
          <w:b/>
          <w:lang w:val="uk-UA"/>
        </w:rPr>
        <w:t xml:space="preserve"> 30062026-2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Pr="00114654" w:rsidRDefault="00384C98" w:rsidP="00904563">
      <w:pPr>
        <w:ind w:left="630"/>
        <w:rPr>
          <w:color w:val="222222"/>
          <w:sz w:val="22"/>
          <w:szCs w:val="22"/>
          <w:highlight w:val="yellow"/>
          <w:u w:val="single"/>
          <w:shd w:val="clear" w:color="auto" w:fill="FFFFFF"/>
          <w:lang w:val="uk-UA"/>
        </w:rPr>
      </w:pPr>
    </w:p>
    <w:p w14:paraId="1321865B" w14:textId="2EB27DAD" w:rsidR="00BE0B44" w:rsidRPr="00114654" w:rsidRDefault="00BE0B44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Ціни повинні вказуватис</w:t>
      </w:r>
      <w:r w:rsidR="005C69AB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ь</w:t>
      </w: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з урахуванням </w:t>
      </w:r>
      <w:proofErr w:type="spellStart"/>
      <w:r w:rsidR="00F36E8D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отриманя</w:t>
      </w:r>
      <w:proofErr w:type="spellEnd"/>
      <w:r w:rsidR="00C9472E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талонів</w:t>
      </w:r>
    </w:p>
    <w:p w14:paraId="011465A7" w14:textId="363664B7" w:rsidR="00E3522A" w:rsidRPr="00013154" w:rsidRDefault="00013154" w:rsidP="00B61AED">
      <w:pPr>
        <w:jc w:val="center"/>
        <w:rPr>
          <w:lang w:val="uk-UA"/>
        </w:rPr>
      </w:pPr>
      <w:r w:rsidRPr="00013154">
        <w:rPr>
          <w:lang w:val="uk-UA"/>
        </w:rPr>
        <w:t>Дніпропетровській, Запорізькій</w:t>
      </w:r>
    </w:p>
    <w:p w14:paraId="0063182F" w14:textId="079634BF" w:rsidR="00C265BE" w:rsidRPr="00114654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tbl>
      <w:tblPr>
        <w:tblStyle w:val="a9"/>
        <w:tblW w:w="5671" w:type="pct"/>
        <w:tblInd w:w="-856" w:type="dxa"/>
        <w:tblLook w:val="04A0" w:firstRow="1" w:lastRow="0" w:firstColumn="1" w:lastColumn="0" w:noHBand="0" w:noVBand="1"/>
      </w:tblPr>
      <w:tblGrid>
        <w:gridCol w:w="543"/>
        <w:gridCol w:w="1984"/>
        <w:gridCol w:w="1623"/>
        <w:gridCol w:w="1688"/>
        <w:gridCol w:w="1691"/>
        <w:gridCol w:w="3387"/>
      </w:tblGrid>
      <w:tr w:rsidR="001B429E" w:rsidRPr="00E153E5" w14:paraId="042EB16B" w14:textId="3FCC94CB" w:rsidTr="001B429E">
        <w:trPr>
          <w:trHeight w:val="557"/>
        </w:trPr>
        <w:tc>
          <w:tcPr>
            <w:tcW w:w="249" w:type="pct"/>
          </w:tcPr>
          <w:p w14:paraId="28918E5A" w14:textId="77777777" w:rsidR="001B429E" w:rsidRPr="00114654" w:rsidRDefault="001B429E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920" w:type="pct"/>
          </w:tcPr>
          <w:p w14:paraId="730ED1A2" w14:textId="77777777" w:rsidR="001B429E" w:rsidRPr="00114654" w:rsidRDefault="001B429E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715" w:type="pct"/>
          </w:tcPr>
          <w:p w14:paraId="1A8D23DF" w14:textId="75AE4BAA" w:rsidR="001B429E" w:rsidRPr="00114654" w:rsidRDefault="001B429E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>
              <w:rPr>
                <w:b/>
                <w:lang w:val="uk-UA"/>
              </w:rPr>
              <w:t>, літр</w:t>
            </w:r>
          </w:p>
        </w:tc>
        <w:tc>
          <w:tcPr>
            <w:tcW w:w="779" w:type="pct"/>
          </w:tcPr>
          <w:p w14:paraId="33A5EAC5" w14:textId="77777777" w:rsidR="001B429E" w:rsidRPr="00114654" w:rsidRDefault="001B429E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780" w:type="pct"/>
          </w:tcPr>
          <w:p w14:paraId="7F2C495A" w14:textId="77777777" w:rsidR="001B429E" w:rsidRPr="00114654" w:rsidRDefault="001B429E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1557" w:type="pct"/>
          </w:tcPr>
          <w:p w14:paraId="6106EDF7" w14:textId="29E4EFB6" w:rsidR="001B429E" w:rsidRPr="00114654" w:rsidRDefault="001B429E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  <w:r>
              <w:rPr>
                <w:b/>
                <w:lang w:val="uk-UA"/>
              </w:rPr>
              <w:t xml:space="preserve"> </w:t>
            </w:r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 xml:space="preserve">(включаючи  ПДВ,  якщо компанія платник ПДВ), в </w:t>
            </w:r>
            <w:proofErr w:type="spellStart"/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>т.ч</w:t>
            </w:r>
            <w:proofErr w:type="spellEnd"/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>. всі податки та збори або інші обов’язкові платежі, грн</w:t>
            </w:r>
          </w:p>
        </w:tc>
      </w:tr>
      <w:tr w:rsidR="001B429E" w:rsidRPr="00114654" w14:paraId="6E399136" w14:textId="73F4C60A" w:rsidTr="001B429E">
        <w:trPr>
          <w:trHeight w:val="363"/>
        </w:trPr>
        <w:tc>
          <w:tcPr>
            <w:tcW w:w="249" w:type="pct"/>
            <w:vAlign w:val="center"/>
          </w:tcPr>
          <w:p w14:paraId="0E59090D" w14:textId="77777777" w:rsidR="001B429E" w:rsidRPr="00114654" w:rsidRDefault="001B429E" w:rsidP="00091D33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920" w:type="pct"/>
          </w:tcPr>
          <w:p w14:paraId="52F0F130" w14:textId="497348F5" w:rsidR="001B429E" w:rsidRPr="00013154" w:rsidRDefault="001B429E" w:rsidP="00013154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</w:tc>
        <w:tc>
          <w:tcPr>
            <w:tcW w:w="715" w:type="pct"/>
          </w:tcPr>
          <w:p w14:paraId="0061B188" w14:textId="07C8FEC4" w:rsidR="001B429E" w:rsidRPr="00752E92" w:rsidRDefault="00F2001D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000</w:t>
            </w:r>
          </w:p>
        </w:tc>
        <w:tc>
          <w:tcPr>
            <w:tcW w:w="779" w:type="pct"/>
          </w:tcPr>
          <w:p w14:paraId="3EE461E2" w14:textId="77777777" w:rsidR="001B429E" w:rsidRPr="00114654" w:rsidRDefault="001B429E" w:rsidP="00091D33">
            <w:pPr>
              <w:rPr>
                <w:lang w:val="uk-UA"/>
              </w:rPr>
            </w:pPr>
          </w:p>
        </w:tc>
        <w:tc>
          <w:tcPr>
            <w:tcW w:w="780" w:type="pct"/>
          </w:tcPr>
          <w:p w14:paraId="5A8BECC6" w14:textId="77777777" w:rsidR="001B429E" w:rsidRPr="00114654" w:rsidRDefault="001B429E" w:rsidP="00091D33">
            <w:pPr>
              <w:rPr>
                <w:lang w:val="uk-UA"/>
              </w:rPr>
            </w:pPr>
          </w:p>
        </w:tc>
        <w:tc>
          <w:tcPr>
            <w:tcW w:w="1557" w:type="pct"/>
          </w:tcPr>
          <w:p w14:paraId="45074FB5" w14:textId="77777777" w:rsidR="001B429E" w:rsidRPr="00114654" w:rsidRDefault="001B429E" w:rsidP="00091D33">
            <w:pPr>
              <w:rPr>
                <w:lang w:val="uk-UA"/>
              </w:rPr>
            </w:pPr>
          </w:p>
        </w:tc>
      </w:tr>
      <w:tr w:rsidR="001B429E" w:rsidRPr="00114654" w14:paraId="2522B6C2" w14:textId="10388D0C" w:rsidTr="001B429E">
        <w:trPr>
          <w:trHeight w:val="350"/>
        </w:trPr>
        <w:tc>
          <w:tcPr>
            <w:tcW w:w="249" w:type="pct"/>
            <w:vAlign w:val="center"/>
          </w:tcPr>
          <w:p w14:paraId="272FF0DE" w14:textId="6978FF16" w:rsidR="001B429E" w:rsidRPr="00114654" w:rsidRDefault="001B429E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920" w:type="pct"/>
          </w:tcPr>
          <w:p w14:paraId="75384D10" w14:textId="6A7FF1FC" w:rsidR="001B429E" w:rsidRPr="00114654" w:rsidRDefault="001B429E" w:rsidP="00091D33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</w:tc>
        <w:tc>
          <w:tcPr>
            <w:tcW w:w="715" w:type="pct"/>
          </w:tcPr>
          <w:p w14:paraId="0BF1458B" w14:textId="7F69918A" w:rsidR="001B429E" w:rsidRDefault="00F2001D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300</w:t>
            </w:r>
          </w:p>
        </w:tc>
        <w:tc>
          <w:tcPr>
            <w:tcW w:w="779" w:type="pct"/>
          </w:tcPr>
          <w:p w14:paraId="42059A2C" w14:textId="77777777" w:rsidR="001B429E" w:rsidRPr="00114654" w:rsidRDefault="001B429E" w:rsidP="00091D33">
            <w:pPr>
              <w:rPr>
                <w:lang w:val="uk-UA"/>
              </w:rPr>
            </w:pPr>
          </w:p>
        </w:tc>
        <w:tc>
          <w:tcPr>
            <w:tcW w:w="780" w:type="pct"/>
          </w:tcPr>
          <w:p w14:paraId="6BF8580F" w14:textId="77777777" w:rsidR="001B429E" w:rsidRPr="00114654" w:rsidRDefault="001B429E" w:rsidP="00091D33">
            <w:pPr>
              <w:rPr>
                <w:lang w:val="uk-UA"/>
              </w:rPr>
            </w:pPr>
          </w:p>
        </w:tc>
        <w:tc>
          <w:tcPr>
            <w:tcW w:w="1557" w:type="pct"/>
          </w:tcPr>
          <w:p w14:paraId="31571BA1" w14:textId="77777777" w:rsidR="001B429E" w:rsidRPr="00114654" w:rsidRDefault="001B429E" w:rsidP="00091D33">
            <w:pPr>
              <w:rPr>
                <w:lang w:val="uk-UA"/>
              </w:rPr>
            </w:pPr>
          </w:p>
        </w:tc>
      </w:tr>
      <w:tr w:rsidR="001B429E" w:rsidRPr="00114654" w14:paraId="2BADD2C9" w14:textId="4554E0B7" w:rsidTr="001B429E">
        <w:trPr>
          <w:trHeight w:val="363"/>
        </w:trPr>
        <w:tc>
          <w:tcPr>
            <w:tcW w:w="249" w:type="pct"/>
            <w:vAlign w:val="center"/>
          </w:tcPr>
          <w:p w14:paraId="27F8F789" w14:textId="5F00263A" w:rsidR="001B429E" w:rsidRDefault="001B429E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920" w:type="pct"/>
          </w:tcPr>
          <w:p w14:paraId="153D1C3D" w14:textId="5F18ADE7" w:rsidR="001B429E" w:rsidRPr="00114654" w:rsidRDefault="001B429E" w:rsidP="00091D33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ru-RU"/>
              </w:rPr>
              <w:t xml:space="preserve">Газ </w:t>
            </w:r>
          </w:p>
        </w:tc>
        <w:tc>
          <w:tcPr>
            <w:tcW w:w="715" w:type="pct"/>
          </w:tcPr>
          <w:p w14:paraId="6470FEFD" w14:textId="0C998089" w:rsidR="001B429E" w:rsidRDefault="00F2001D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500</w:t>
            </w:r>
          </w:p>
        </w:tc>
        <w:tc>
          <w:tcPr>
            <w:tcW w:w="779" w:type="pct"/>
          </w:tcPr>
          <w:p w14:paraId="5DF31DE7" w14:textId="77777777" w:rsidR="001B429E" w:rsidRPr="00114654" w:rsidRDefault="001B429E" w:rsidP="00091D33">
            <w:pPr>
              <w:rPr>
                <w:lang w:val="uk-UA"/>
              </w:rPr>
            </w:pPr>
          </w:p>
        </w:tc>
        <w:tc>
          <w:tcPr>
            <w:tcW w:w="780" w:type="pct"/>
          </w:tcPr>
          <w:p w14:paraId="52CF19A2" w14:textId="77777777" w:rsidR="001B429E" w:rsidRPr="00114654" w:rsidRDefault="001B429E" w:rsidP="00091D33">
            <w:pPr>
              <w:rPr>
                <w:lang w:val="uk-UA"/>
              </w:rPr>
            </w:pPr>
          </w:p>
        </w:tc>
        <w:tc>
          <w:tcPr>
            <w:tcW w:w="1557" w:type="pct"/>
          </w:tcPr>
          <w:p w14:paraId="6E173936" w14:textId="77777777" w:rsidR="001B429E" w:rsidRPr="00114654" w:rsidRDefault="001B429E" w:rsidP="00091D33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 w:rsidP="000504EA">
      <w:pPr>
        <w:jc w:val="center"/>
        <w:rPr>
          <w:lang w:val="uk-UA"/>
        </w:rPr>
      </w:pPr>
      <w:bookmarkStart w:id="1" w:name="OLE_LINK1"/>
    </w:p>
    <w:bookmarkEnd w:id="1"/>
    <w:p w14:paraId="6C96E4BB" w14:textId="77777777" w:rsidR="000504EA" w:rsidRPr="0079173D" w:rsidRDefault="000504EA" w:rsidP="000504EA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73D1D962" w14:textId="77777777" w:rsidR="000504EA" w:rsidRPr="0079173D" w:rsidRDefault="000504EA" w:rsidP="00F2001D">
      <w:pPr>
        <w:ind w:firstLine="630"/>
        <w:jc w:val="both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4A8D1CDC" w14:textId="66CA4E22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_________________</w:t>
      </w:r>
    </w:p>
    <w:p w14:paraId="229900AF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17A2F090" w14:textId="5FC2844A" w:rsidR="0079173D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найбіль</w:t>
      </w:r>
      <w:r w:rsidR="00F2001D">
        <w:rPr>
          <w:color w:val="1F3864" w:themeColor="accent5" w:themeShade="80"/>
          <w:sz w:val="22"/>
          <w:szCs w:val="22"/>
          <w:lang w:val="uk-UA"/>
        </w:rPr>
        <w:t>ш</w:t>
      </w:r>
      <w:r w:rsidRPr="005064FE">
        <w:rPr>
          <w:color w:val="1F3864" w:themeColor="accent5" w:themeShade="80"/>
          <w:sz w:val="22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E3522A" w:rsidRDefault="005064FE" w:rsidP="005064FE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3EA148C3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ат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A58024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013154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013154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013154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013154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013154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013154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E153E5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E153E5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013154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ПЕЧАТКА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</w:tr>
      <w:tr w:rsidR="00D3743A" w:rsidRPr="00013154" w14:paraId="787F8CF1" w14:textId="77777777" w:rsidTr="0079173D">
        <w:trPr>
          <w:gridAfter w:val="2"/>
          <w:wAfter w:w="6261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BD5C02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013154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footerReference w:type="even" r:id="rId8"/>
      <w:footerReference w:type="default" r:id="rId9"/>
      <w:footerReference w:type="first" r:id="rId10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A9F906" w14:textId="77777777" w:rsidR="00C3454D" w:rsidRDefault="00C3454D">
      <w:r>
        <w:separator/>
      </w:r>
    </w:p>
  </w:endnote>
  <w:endnote w:type="continuationSeparator" w:id="0">
    <w:p w14:paraId="3748CD51" w14:textId="77777777" w:rsidR="00C3454D" w:rsidRDefault="00C34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2B67C6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2B67C6" w:rsidRDefault="002B67C6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2B67C6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2B67C6" w:rsidRDefault="002B67C6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2B67C6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2B67C6" w:rsidRDefault="002B67C6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2B67C6" w:rsidRDefault="002B67C6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2B67C6" w:rsidRDefault="002B67C6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34D211" w14:textId="77777777" w:rsidR="00C3454D" w:rsidRDefault="00C3454D">
      <w:r>
        <w:separator/>
      </w:r>
    </w:p>
  </w:footnote>
  <w:footnote w:type="continuationSeparator" w:id="0">
    <w:p w14:paraId="4C43E706" w14:textId="77777777" w:rsidR="00C3454D" w:rsidRDefault="00C345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3154"/>
    <w:rsid w:val="00017781"/>
    <w:rsid w:val="00025F92"/>
    <w:rsid w:val="00040A95"/>
    <w:rsid w:val="000504EA"/>
    <w:rsid w:val="00065735"/>
    <w:rsid w:val="00085EFA"/>
    <w:rsid w:val="00091D33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A4A22"/>
    <w:rsid w:val="001B429E"/>
    <w:rsid w:val="001C0DCC"/>
    <w:rsid w:val="001C3880"/>
    <w:rsid w:val="001C6062"/>
    <w:rsid w:val="001D4064"/>
    <w:rsid w:val="00215F49"/>
    <w:rsid w:val="00217ECD"/>
    <w:rsid w:val="00234DFE"/>
    <w:rsid w:val="00246563"/>
    <w:rsid w:val="00254515"/>
    <w:rsid w:val="002655DE"/>
    <w:rsid w:val="00273ECC"/>
    <w:rsid w:val="0028443D"/>
    <w:rsid w:val="002A0C9B"/>
    <w:rsid w:val="002B040A"/>
    <w:rsid w:val="002B67C6"/>
    <w:rsid w:val="002C6494"/>
    <w:rsid w:val="002C7FDD"/>
    <w:rsid w:val="002D37CF"/>
    <w:rsid w:val="00304FEC"/>
    <w:rsid w:val="003065A2"/>
    <w:rsid w:val="0031685D"/>
    <w:rsid w:val="00330C94"/>
    <w:rsid w:val="003406D2"/>
    <w:rsid w:val="003523E3"/>
    <w:rsid w:val="003543D4"/>
    <w:rsid w:val="00361BDF"/>
    <w:rsid w:val="00376EBD"/>
    <w:rsid w:val="00384C98"/>
    <w:rsid w:val="00397AD2"/>
    <w:rsid w:val="003B53EB"/>
    <w:rsid w:val="003B5544"/>
    <w:rsid w:val="003D2EB2"/>
    <w:rsid w:val="003E16C0"/>
    <w:rsid w:val="003F14E7"/>
    <w:rsid w:val="00405F35"/>
    <w:rsid w:val="00415569"/>
    <w:rsid w:val="004275B5"/>
    <w:rsid w:val="00434375"/>
    <w:rsid w:val="00440BE6"/>
    <w:rsid w:val="00440C67"/>
    <w:rsid w:val="00451813"/>
    <w:rsid w:val="0045299F"/>
    <w:rsid w:val="00457049"/>
    <w:rsid w:val="004579E9"/>
    <w:rsid w:val="00461DAB"/>
    <w:rsid w:val="004671EF"/>
    <w:rsid w:val="0049609D"/>
    <w:rsid w:val="004A52B4"/>
    <w:rsid w:val="004C635E"/>
    <w:rsid w:val="004C7D71"/>
    <w:rsid w:val="004D56F0"/>
    <w:rsid w:val="004D5FD3"/>
    <w:rsid w:val="004D6793"/>
    <w:rsid w:val="004E780F"/>
    <w:rsid w:val="004F2E60"/>
    <w:rsid w:val="005064FE"/>
    <w:rsid w:val="00522792"/>
    <w:rsid w:val="00540717"/>
    <w:rsid w:val="00540A6F"/>
    <w:rsid w:val="00562617"/>
    <w:rsid w:val="00563338"/>
    <w:rsid w:val="00563BD4"/>
    <w:rsid w:val="00575A7D"/>
    <w:rsid w:val="00586D85"/>
    <w:rsid w:val="005A24AB"/>
    <w:rsid w:val="005B455A"/>
    <w:rsid w:val="005B483F"/>
    <w:rsid w:val="005B5AF7"/>
    <w:rsid w:val="005C14CA"/>
    <w:rsid w:val="005C31CB"/>
    <w:rsid w:val="005C5A00"/>
    <w:rsid w:val="005C69AB"/>
    <w:rsid w:val="005D2554"/>
    <w:rsid w:val="00601865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4301"/>
    <w:rsid w:val="006F5263"/>
    <w:rsid w:val="00726549"/>
    <w:rsid w:val="007329A3"/>
    <w:rsid w:val="007466ED"/>
    <w:rsid w:val="00746D9D"/>
    <w:rsid w:val="00752E92"/>
    <w:rsid w:val="00780720"/>
    <w:rsid w:val="007857E0"/>
    <w:rsid w:val="0079173D"/>
    <w:rsid w:val="007A15F9"/>
    <w:rsid w:val="007B2779"/>
    <w:rsid w:val="007C1696"/>
    <w:rsid w:val="007D571C"/>
    <w:rsid w:val="007E5589"/>
    <w:rsid w:val="007E60B2"/>
    <w:rsid w:val="007F1E5F"/>
    <w:rsid w:val="00820FDC"/>
    <w:rsid w:val="00834B29"/>
    <w:rsid w:val="00836F45"/>
    <w:rsid w:val="00850CF0"/>
    <w:rsid w:val="0085289A"/>
    <w:rsid w:val="00854930"/>
    <w:rsid w:val="0086021F"/>
    <w:rsid w:val="00860281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511EA"/>
    <w:rsid w:val="009700C4"/>
    <w:rsid w:val="00981C65"/>
    <w:rsid w:val="00981DC5"/>
    <w:rsid w:val="009907F5"/>
    <w:rsid w:val="009B5344"/>
    <w:rsid w:val="009B5A9C"/>
    <w:rsid w:val="009E2ECC"/>
    <w:rsid w:val="009F6058"/>
    <w:rsid w:val="00A2360A"/>
    <w:rsid w:val="00A23CE7"/>
    <w:rsid w:val="00A27861"/>
    <w:rsid w:val="00A35103"/>
    <w:rsid w:val="00A47FE1"/>
    <w:rsid w:val="00A65E80"/>
    <w:rsid w:val="00A71F02"/>
    <w:rsid w:val="00A864A3"/>
    <w:rsid w:val="00A9215C"/>
    <w:rsid w:val="00A93CBA"/>
    <w:rsid w:val="00AA4076"/>
    <w:rsid w:val="00AB2D7A"/>
    <w:rsid w:val="00AC67B0"/>
    <w:rsid w:val="00B05374"/>
    <w:rsid w:val="00B060A7"/>
    <w:rsid w:val="00B13178"/>
    <w:rsid w:val="00B43D0D"/>
    <w:rsid w:val="00B61AED"/>
    <w:rsid w:val="00B71F42"/>
    <w:rsid w:val="00B73B9A"/>
    <w:rsid w:val="00B96D59"/>
    <w:rsid w:val="00BA0951"/>
    <w:rsid w:val="00BA3FA3"/>
    <w:rsid w:val="00BA5ACD"/>
    <w:rsid w:val="00BB15E8"/>
    <w:rsid w:val="00BD2BC6"/>
    <w:rsid w:val="00BE0B44"/>
    <w:rsid w:val="00BF1CE1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454D"/>
    <w:rsid w:val="00C363B9"/>
    <w:rsid w:val="00C46F74"/>
    <w:rsid w:val="00C55541"/>
    <w:rsid w:val="00C9472E"/>
    <w:rsid w:val="00C9579E"/>
    <w:rsid w:val="00C96F22"/>
    <w:rsid w:val="00CA3FDC"/>
    <w:rsid w:val="00CB6469"/>
    <w:rsid w:val="00CE23A1"/>
    <w:rsid w:val="00CE497F"/>
    <w:rsid w:val="00D0558D"/>
    <w:rsid w:val="00D15560"/>
    <w:rsid w:val="00D3743A"/>
    <w:rsid w:val="00D43C4E"/>
    <w:rsid w:val="00D44D73"/>
    <w:rsid w:val="00D52DF6"/>
    <w:rsid w:val="00D531E7"/>
    <w:rsid w:val="00D65AFA"/>
    <w:rsid w:val="00D661FC"/>
    <w:rsid w:val="00D8785F"/>
    <w:rsid w:val="00DA0F7C"/>
    <w:rsid w:val="00DB460E"/>
    <w:rsid w:val="00DF19C6"/>
    <w:rsid w:val="00E12F1B"/>
    <w:rsid w:val="00E153E5"/>
    <w:rsid w:val="00E224BE"/>
    <w:rsid w:val="00E34A8D"/>
    <w:rsid w:val="00E3522A"/>
    <w:rsid w:val="00E36A62"/>
    <w:rsid w:val="00E502A7"/>
    <w:rsid w:val="00E654C8"/>
    <w:rsid w:val="00E71B06"/>
    <w:rsid w:val="00E87442"/>
    <w:rsid w:val="00E9453E"/>
    <w:rsid w:val="00E95952"/>
    <w:rsid w:val="00E971C7"/>
    <w:rsid w:val="00ED6D47"/>
    <w:rsid w:val="00EE4DD9"/>
    <w:rsid w:val="00EF7A08"/>
    <w:rsid w:val="00F01041"/>
    <w:rsid w:val="00F02B98"/>
    <w:rsid w:val="00F2001D"/>
    <w:rsid w:val="00F36E8D"/>
    <w:rsid w:val="00F54D72"/>
    <w:rsid w:val="00F565BF"/>
    <w:rsid w:val="00F6504E"/>
    <w:rsid w:val="00F862B4"/>
    <w:rsid w:val="00F912C7"/>
    <w:rsid w:val="00F95E92"/>
    <w:rsid w:val="00FA22D3"/>
    <w:rsid w:val="00FA74B5"/>
    <w:rsid w:val="00FC4ECA"/>
    <w:rsid w:val="00FC6ED1"/>
    <w:rsid w:val="00FD1534"/>
    <w:rsid w:val="00FE1FAB"/>
    <w:rsid w:val="00FF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6F5F55-5AC5-4036-B317-7644BDBC1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1</Pages>
  <Words>1700</Words>
  <Characters>969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55</cp:revision>
  <cp:lastPrinted>2020-06-22T14:47:00Z</cp:lastPrinted>
  <dcterms:created xsi:type="dcterms:W3CDTF">2023-09-20T08:29:00Z</dcterms:created>
  <dcterms:modified xsi:type="dcterms:W3CDTF">2026-06-30T14:50:00Z</dcterms:modified>
</cp:coreProperties>
</file>